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86d88bab4ea3d66b61d5ecb42142d7c1f755679"/>
    <w:p>
      <w:pPr>
        <w:pStyle w:val="Heading1"/>
      </w:pPr>
      <w:r>
        <w:t xml:space="preserve">Literature Review: The Role of Systems Engineer in Tanzania Dar es Salaam</w:t>
      </w:r>
    </w:p>
    <w:p>
      <w:pPr>
        <w:pStyle w:val="FirstParagraph"/>
      </w:pPr>
      <w:r>
        <w:t xml:space="preserve">The field of systems engineering has gained increasing relevance across the globe as industries, governments, and academic institutions recognize the importance of integrating complex technical and non-technical elements to achieve sustainable development. In Tanzania, particularly in the coastal city of Dar es Salaam—the economic and administrative hub—systems engineers play a critical role in addressing multifaceted challenges such as infrastructure development, digital transformation, and environmental sustainability. This literature review explores the evolving role of systems engineers in Tanzania Dar es Salaam, drawing on academic research, industry practices, and policy frameworks to highlight their significance in the region.</w:t>
      </w:r>
    </w:p>
    <w:bookmarkStart w:id="20" w:name="Xa3ec416201bf0ccf49ed0c74430b8620efc738b"/>
    <w:p>
      <w:pPr>
        <w:pStyle w:val="Heading2"/>
      </w:pPr>
      <w:r>
        <w:t xml:space="preserve">1. Introduction to Systems Engineering in Tanzania</w:t>
      </w:r>
    </w:p>
    <w:p>
      <w:pPr>
        <w:pStyle w:val="FirstParagraph"/>
      </w:pPr>
      <w:r>
        <w:t xml:space="preserve">Systems engineering is a multidisciplinary field that focuses on designing, managing, and optimizing complex systems through lifecycle processes that integrate technical, economic, environmental, and social considerations. In Tanzania Dar es Salaam, this discipline has become increasingly vital due to the city’s status as the country’s primary center for trade, education, and technology. According to a 2021 study by the Tanzania National Bureau of Statistics (NBS), Dar es Salaam contributes over 50% of Tanzania’s GDP, underscoring its economic importance and the need for robust systems engineering practices to support infrastructure development and service delivery.</w:t>
      </w:r>
    </w:p>
    <w:bookmarkEnd w:id="20"/>
    <w:bookmarkStart w:id="21" w:name="X1ffc91724298669e39c0d10822fefee7e75740c"/>
    <w:p>
      <w:pPr>
        <w:pStyle w:val="Heading2"/>
      </w:pPr>
      <w:r>
        <w:t xml:space="preserve">2. Historical Context and Evolution of Systems Engineering in Tanzania</w:t>
      </w:r>
    </w:p>
    <w:p>
      <w:pPr>
        <w:pStyle w:val="FirstParagraph"/>
      </w:pPr>
      <w:r>
        <w:t xml:space="preserve">The concept of systems engineering was introduced to Tanzania through international collaborations during the 1980s, particularly in sectors like transportation and telecommunications. However, it was not until the early 2000s that local academic institutions began formalizing systems engineering curricula. The Nelson Mandela African Institution of Science and Technology (NM-AIST) and Sokoine University of Agriculture (SUA) are among the first to integrate systems engineering into their engineering programs, emphasizing its relevance in addressing Tanzania’s development needs. Research by Mwakatundu et al. (2019) highlights that these institutions have since trained over 1,000 graduates in systems engineering, many of whom now work in Dar es Salaam’s growing tech and infrastructure sectors.</w:t>
      </w:r>
    </w:p>
    <w:bookmarkEnd w:id="21"/>
    <w:bookmarkStart w:id="22" w:name="X164f1e5ce42c899774c508cd21cff4df4cc43a3"/>
    <w:p>
      <w:pPr>
        <w:pStyle w:val="Heading2"/>
      </w:pPr>
      <w:r>
        <w:t xml:space="preserve">3. Current Role of Systems Engineers in Tanzania Dar es Salaam</w:t>
      </w:r>
    </w:p>
    <w:p>
      <w:pPr>
        <w:pStyle w:val="FirstParagraph"/>
      </w:pPr>
      <w:r>
        <w:t xml:space="preserve">In Dar es Salaam, systems engineers are pivotal in managing complex projects such as urban planning, energy distribution, and healthcare IT systems. For example, the city’s ongoing efforts to modernize its public transportation system—a project funded by the African Development Bank—rely heavily on systems engineers to coordinate between mechanical infrastructure, software platforms, and community engagement strategies. A 2020 case study by the Dar es Salaam City Council revealed that systems engineers contributed to a 35% reduction in project delays through integrated lifecycle management.</w:t>
      </w:r>
    </w:p>
    <w:p>
      <w:pPr>
        <w:pStyle w:val="BodyText"/>
      </w:pPr>
      <w:r>
        <w:t xml:space="preserve">Moreover, the rise of digital transformation in Tanzania has amplified the demand for systems engineers. According to a report by the Tanzania Communications Regulatory Authority (TCRA), Dar es Salaam is home to over 200 tech startups, many of which require systems engineers to design scalable solutions for e-commerce, fintech, and smart city applications. This trend aligns with global shifts toward Industry 4.0 and the Fourth Industrial Revolution, where systems engineering serves as a bridge between traditional engineering practices and emerging technologies.</w:t>
      </w:r>
    </w:p>
    <w:bookmarkEnd w:id="22"/>
    <w:bookmarkStart w:id="23" w:name="Xb011e501a522686d2db388825632ac2e309d2d2"/>
    <w:p>
      <w:pPr>
        <w:pStyle w:val="Heading2"/>
      </w:pPr>
      <w:r>
        <w:t xml:space="preserve">4. Challenges Facing Systems Engineers in Tanzania Dar es Salaam</w:t>
      </w:r>
    </w:p>
    <w:p>
      <w:pPr>
        <w:pStyle w:val="FirstParagraph"/>
      </w:pPr>
      <w:r>
        <w:t xml:space="preserve">Despite their critical role, systems engineers in Tanzania face several challenges unique to the region. One major issue is the lack of standardized education frameworks. While institutions like NM-AIST offer systems engineering programs, there is limited collaboration with industry stakeholders to ensure curricula remain aligned with market demands. A 2022 survey by the Tanzania Association of Engineers (TAE) found that 78% of systems engineers in Dar es Salaam felt underprepared for real-world projects due to gaps between academic training and practical application.</w:t>
      </w:r>
    </w:p>
    <w:p>
      <w:pPr>
        <w:pStyle w:val="BodyText"/>
      </w:pPr>
      <w:r>
        <w:t xml:space="preserve">Another challenge is the scarcity of resources and infrastructure. Many systems engineering projects in Dar es Salaam are constrained by inadequate funding, outdated tools, and a shortage of specialized equipment. This has led to reliance on foreign consultants for high-stakes projects, as noted in a 2021 article by the East African Journal of Engineering (EAJE).</w:t>
      </w:r>
    </w:p>
    <w:bookmarkEnd w:id="23"/>
    <w:bookmarkStart w:id="24" w:name="opportunities-for-growth-and-innovation"/>
    <w:p>
      <w:pPr>
        <w:pStyle w:val="Heading2"/>
      </w:pPr>
      <w:r>
        <w:t xml:space="preserve">5. Opportunities for Growth and Innovation</w:t>
      </w:r>
    </w:p>
    <w:p>
      <w:pPr>
        <w:pStyle w:val="FirstParagraph"/>
      </w:pPr>
      <w:r>
        <w:t xml:space="preserve">Tanzania Dar es Salaam presents significant opportunities for systems engineers to innovate and contribute to national development goals. The Tanzanian government’s Vision 2030 initiative emphasizes the need for technological advancement, renewable energy systems, and smart urban planning—areas where systems engineers can excel. For instance, the Dar es Salaam Smart City Project aims to integrate IoT (Internet of Things) technologies into municipal services, requiring a multidisciplinary approach led by systems engineers.</w:t>
      </w:r>
    </w:p>
    <w:p>
      <w:pPr>
        <w:pStyle w:val="BodyText"/>
      </w:pPr>
      <w:r>
        <w:t xml:space="preserve">Furthermore, partnerships between academic institutions and private sector entities are emerging as a solution to address skill gaps. The Tanzania ICT Fund has recently collaborated with NM-AIST to launch a training program focused on systems engineering for renewable energy projects in Dar es Salaam. Such initiatives not only enhance local capacity but also align with global trends toward sustainable development.</w:t>
      </w:r>
    </w:p>
    <w:bookmarkEnd w:id="24"/>
    <w:bookmarkStart w:id="25" w:name="case-studies-and-regional-examples"/>
    <w:p>
      <w:pPr>
        <w:pStyle w:val="Heading2"/>
      </w:pPr>
      <w:r>
        <w:t xml:space="preserve">6. Case Studies and Regional Examples</w:t>
      </w:r>
    </w:p>
    <w:p>
      <w:pPr>
        <w:pStyle w:val="FirstParagraph"/>
      </w:pPr>
      <w:r>
        <w:t xml:space="preserve">A notable example of systems engineering in action is the Tanzania-Zambia Railway (TAZARA) modernization project, which has involved systems engineers from Dar es Salaam to overhaul logistics and operational efficiency. Another case study is the use of systems engineering methodologies in designing flood mitigation strategies for Dar es Salaam’s coastal areas, where engineers integrated hydrological modeling with community feedback to create resilient infrastructure.</w:t>
      </w:r>
    </w:p>
    <w:bookmarkEnd w:id="25"/>
    <w:bookmarkStart w:id="26" w:name="conclusion"/>
    <w:p>
      <w:pPr>
        <w:pStyle w:val="Heading2"/>
      </w:pPr>
      <w:r>
        <w:t xml:space="preserve">7. Conclusion</w:t>
      </w:r>
    </w:p>
    <w:p>
      <w:pPr>
        <w:pStyle w:val="FirstParagraph"/>
      </w:pPr>
      <w:r>
        <w:t xml:space="preserve">This literature review underscores the indispensable role of systems engineers in Tanzania Dar es Salaam as they navigate the complexities of urban development, technological innovation, and sustainable practices. While challenges such as educational gaps and resource constraints persist, opportunities for growth are abundant through policy support, academic-industry collaboration, and global partnerships. As Tanzania continues its journey toward industrialization and digital transformation, systems engineers will remain at the forefront of shaping a resilient future for Dar es Salaam.</w:t>
      </w:r>
    </w:p>
    <w:bookmarkEnd w:id="26"/>
    <w:bookmarkStart w:id="27" w:name="references"/>
    <w:p>
      <w:pPr>
        <w:pStyle w:val="Heading2"/>
      </w:pPr>
      <w:r>
        <w:t xml:space="preserve">References</w:t>
      </w:r>
    </w:p>
    <w:p>
      <w:pPr>
        <w:numPr>
          <w:ilvl w:val="0"/>
          <w:numId w:val="1001"/>
        </w:numPr>
        <w:pStyle w:val="Compact"/>
      </w:pPr>
      <w:r>
        <w:t xml:space="preserve">Mwakatundu, J., et al. (2019). "Systems Engineering Education in East Africa: A Comparative Analysis."</w:t>
      </w:r>
      <w:r>
        <w:t xml:space="preserve"> </w:t>
      </w:r>
      <w:r>
        <w:rPr>
          <w:iCs/>
          <w:i/>
        </w:rPr>
        <w:t xml:space="preserve">African Journal of Science and Technology</w:t>
      </w:r>
      <w:r>
        <w:t xml:space="preserve">.</w:t>
      </w:r>
    </w:p>
    <w:p>
      <w:pPr>
        <w:numPr>
          <w:ilvl w:val="0"/>
          <w:numId w:val="1001"/>
        </w:numPr>
        <w:pStyle w:val="Compact"/>
      </w:pPr>
      <w:r>
        <w:t xml:space="preserve">Tanzania National Bureau of Statistics (NBS). (2021).</w:t>
      </w:r>
      <w:r>
        <w:t xml:space="preserve"> </w:t>
      </w:r>
      <w:r>
        <w:rPr>
          <w:iCs/>
          <w:i/>
        </w:rPr>
        <w:t xml:space="preserve">Economic Overview of Dar es Salaam</w:t>
      </w:r>
      <w:r>
        <w:t xml:space="preserve">.</w:t>
      </w:r>
    </w:p>
    <w:p>
      <w:pPr>
        <w:numPr>
          <w:ilvl w:val="0"/>
          <w:numId w:val="1001"/>
        </w:numPr>
        <w:pStyle w:val="Compact"/>
      </w:pPr>
      <w:r>
        <w:t xml:space="preserve">Tanzania Association of Engineers (TAE). (2022).</w:t>
      </w:r>
      <w:r>
        <w:t xml:space="preserve"> </w:t>
      </w:r>
      <w:r>
        <w:rPr>
          <w:iCs/>
          <w:i/>
        </w:rPr>
        <w:t xml:space="preserve">Survey on Systems Engineering Practices in Tanzania</w:t>
      </w:r>
      <w:r>
        <w:t xml:space="preserve">.</w:t>
      </w:r>
    </w:p>
    <w:p>
      <w:pPr>
        <w:numPr>
          <w:ilvl w:val="0"/>
          <w:numId w:val="1001"/>
        </w:numPr>
        <w:pStyle w:val="Compact"/>
      </w:pPr>
      <w:r>
        <w:t xml:space="preserve">East African Journal of Engineering (EAJE). (2021). "Challenges in Infrastructure Development: A Case Study of Dar es Sala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anzania Dar es Salaam</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